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08FA" w:rsidRDefault="00F308FA">
      <w:pPr>
        <w:rPr>
          <w:rFonts w:ascii="Times New Roman" w:hAnsi="Times New Roman" w:cs="Times New Roman"/>
          <w:color w:val="000000"/>
          <w:sz w:val="24"/>
        </w:rPr>
      </w:pPr>
      <w:bookmarkStart w:id="0" w:name="_GoBack"/>
      <w:bookmarkEnd w:id="0"/>
    </w:p>
    <w:p w:rsidR="007C4373" w:rsidRPr="00F83519" w:rsidRDefault="007C4373" w:rsidP="007C4373">
      <w:pPr>
        <w:rPr>
          <w:rFonts w:cstheme="minorHAnsi"/>
          <w:b/>
          <w:color w:val="000000"/>
          <w:sz w:val="24"/>
        </w:rPr>
      </w:pPr>
      <w:r w:rsidRPr="00F83519">
        <w:rPr>
          <w:rFonts w:cstheme="minorHAnsi"/>
          <w:b/>
          <w:color w:val="000000"/>
          <w:sz w:val="24"/>
        </w:rPr>
        <w:t>Section I: Basic Information Regarding Report</w:t>
      </w:r>
    </w:p>
    <w:p w:rsidR="007C4373" w:rsidRPr="007C4373" w:rsidRDefault="007C4373" w:rsidP="007C4373">
      <w:pPr>
        <w:rPr>
          <w:rFonts w:cstheme="minorHAnsi"/>
          <w:color w:val="000000"/>
          <w:sz w:val="24"/>
        </w:rPr>
      </w:pPr>
      <w:r w:rsidRPr="007C4373">
        <w:rPr>
          <w:rFonts w:cstheme="minorHAnsi"/>
          <w:color w:val="000000"/>
          <w:sz w:val="24"/>
        </w:rPr>
        <w:t>1.</w:t>
      </w:r>
      <w:r>
        <w:rPr>
          <w:rFonts w:cstheme="minorHAnsi"/>
          <w:color w:val="000000"/>
          <w:sz w:val="24"/>
        </w:rPr>
        <w:tab/>
      </w:r>
      <w:r w:rsidRPr="007C4373">
        <w:rPr>
          <w:rFonts w:cstheme="minorHAnsi"/>
          <w:color w:val="000000"/>
          <w:sz w:val="24"/>
        </w:rPr>
        <w:t>If you have questions about the Report, please contact:</w:t>
      </w:r>
    </w:p>
    <w:p w:rsidR="007C4373" w:rsidRDefault="007C4373" w:rsidP="006C3EFC">
      <w:pPr>
        <w:contextualSpacing/>
      </w:pPr>
      <w:r>
        <w:tab/>
        <w:t>Lawrence A. Ruzow</w:t>
      </w:r>
    </w:p>
    <w:p w:rsidR="007C4373" w:rsidRDefault="007C4373" w:rsidP="006C3EFC">
      <w:pPr>
        <w:contextualSpacing/>
      </w:pPr>
      <w:r>
        <w:tab/>
        <w:t>Chief FOIA Officer and Legal Counsel</w:t>
      </w:r>
    </w:p>
    <w:p w:rsidR="007C4373" w:rsidRDefault="007C4373" w:rsidP="006C3EFC">
      <w:pPr>
        <w:contextualSpacing/>
      </w:pPr>
      <w:r>
        <w:tab/>
        <w:t>Office of Navajo and Hopi Indian Relocation (ONHIR)</w:t>
      </w:r>
    </w:p>
    <w:p w:rsidR="007C4373" w:rsidRDefault="007C4373" w:rsidP="006C3EFC">
      <w:pPr>
        <w:contextualSpacing/>
      </w:pPr>
      <w:r>
        <w:tab/>
        <w:t>P.O. Box KK</w:t>
      </w:r>
    </w:p>
    <w:p w:rsidR="007C4373" w:rsidRDefault="007C4373" w:rsidP="006C3EFC">
      <w:pPr>
        <w:contextualSpacing/>
      </w:pPr>
      <w:r>
        <w:tab/>
        <w:t>Flagstaff, AZ 86002</w:t>
      </w:r>
    </w:p>
    <w:p w:rsidR="007C4373" w:rsidRDefault="007C4373" w:rsidP="006C3EFC">
      <w:pPr>
        <w:contextualSpacing/>
      </w:pPr>
      <w:r>
        <w:tab/>
        <w:t>Tel: 928-779-2721 x 114</w:t>
      </w:r>
    </w:p>
    <w:p w:rsidR="007C4373" w:rsidRDefault="007C4373" w:rsidP="006C3EFC">
      <w:pPr>
        <w:contextualSpacing/>
      </w:pPr>
      <w:r>
        <w:tab/>
        <w:t xml:space="preserve">E-Mail: </w:t>
      </w:r>
      <w:hyperlink r:id="rId7" w:history="1">
        <w:r w:rsidRPr="00704D5C">
          <w:rPr>
            <w:rStyle w:val="Hyperlink"/>
          </w:rPr>
          <w:t>laruzow@onhir.gov</w:t>
        </w:r>
      </w:hyperlink>
    </w:p>
    <w:p w:rsidR="006C3EFC" w:rsidRDefault="006C3EFC" w:rsidP="006C3EFC">
      <w:pPr>
        <w:contextualSpacing/>
      </w:pPr>
    </w:p>
    <w:p w:rsidR="007C4373" w:rsidRDefault="007C4373" w:rsidP="007C4373">
      <w:r>
        <w:t>2.</w:t>
      </w:r>
      <w:r>
        <w:tab/>
        <w:t xml:space="preserve">Electronic Link to Report on ONHIR website: </w:t>
      </w:r>
    </w:p>
    <w:p w:rsidR="007C4373" w:rsidRDefault="007C4373" w:rsidP="007C4373">
      <w:pPr>
        <w:rPr>
          <w:rFonts w:cstheme="minorHAnsi"/>
          <w:color w:val="000000"/>
          <w:sz w:val="24"/>
        </w:rPr>
      </w:pPr>
      <w:r w:rsidRPr="007C4373">
        <w:rPr>
          <w:rFonts w:cstheme="minorHAnsi"/>
          <w:color w:val="000000"/>
          <w:sz w:val="24"/>
        </w:rPr>
        <w:t>3.</w:t>
      </w:r>
      <w:r w:rsidRPr="007C4373">
        <w:rPr>
          <w:rFonts w:cstheme="minorHAnsi"/>
          <w:color w:val="000000"/>
          <w:sz w:val="24"/>
        </w:rPr>
        <w:tab/>
      </w:r>
      <w:r>
        <w:rPr>
          <w:rFonts w:cstheme="minorHAnsi"/>
          <w:color w:val="000000"/>
          <w:sz w:val="24"/>
        </w:rPr>
        <w:t>To obtain a paper copy of this Report, please contact: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Bertha Begay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Legal Assistant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ONHIR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P.O. Box KK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Flagstaff, AZ 86002</w:t>
      </w:r>
    </w:p>
    <w:p w:rsidR="007C4373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>Tel: 928-779-2721 x 142</w:t>
      </w:r>
    </w:p>
    <w:p w:rsidR="00F308FA" w:rsidRDefault="007C4373" w:rsidP="006C3EFC">
      <w:pPr>
        <w:contextualSpacing/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 xml:space="preserve">E-mail: </w:t>
      </w:r>
      <w:hyperlink r:id="rId8" w:history="1">
        <w:r w:rsidRPr="00704D5C">
          <w:rPr>
            <w:rStyle w:val="Hyperlink"/>
            <w:rFonts w:cstheme="minorHAnsi"/>
            <w:sz w:val="24"/>
          </w:rPr>
          <w:t>bbegay@onhir.gov</w:t>
        </w:r>
      </w:hyperlink>
      <w:r>
        <w:rPr>
          <w:rFonts w:cstheme="minorHAnsi"/>
          <w:color w:val="000000"/>
          <w:sz w:val="24"/>
        </w:rPr>
        <w:t xml:space="preserve"> </w:t>
      </w:r>
    </w:p>
    <w:p w:rsidR="006C3EFC" w:rsidRDefault="006C3EFC" w:rsidP="006C3EFC">
      <w:pPr>
        <w:contextualSpacing/>
        <w:rPr>
          <w:rFonts w:cstheme="minorHAnsi"/>
          <w:color w:val="000000"/>
          <w:sz w:val="24"/>
        </w:rPr>
      </w:pPr>
    </w:p>
    <w:p w:rsidR="00D37F3F" w:rsidRPr="00F83519" w:rsidRDefault="00D37F3F" w:rsidP="00D37F3F">
      <w:pPr>
        <w:rPr>
          <w:rFonts w:cstheme="minorHAnsi"/>
          <w:b/>
          <w:color w:val="000000"/>
          <w:sz w:val="24"/>
        </w:rPr>
      </w:pPr>
      <w:r w:rsidRPr="00F83519">
        <w:rPr>
          <w:rFonts w:cstheme="minorHAnsi"/>
          <w:b/>
          <w:color w:val="000000"/>
          <w:sz w:val="24"/>
        </w:rPr>
        <w:t>Section II: Making a FOIA Request</w:t>
      </w:r>
    </w:p>
    <w:p w:rsidR="00D37F3F" w:rsidRPr="00D37F3F" w:rsidRDefault="00D37F3F" w:rsidP="00D37F3F">
      <w:pPr>
        <w:rPr>
          <w:rFonts w:cstheme="minorHAnsi"/>
          <w:color w:val="000000"/>
          <w:sz w:val="24"/>
        </w:rPr>
      </w:pPr>
      <w:r w:rsidRPr="00D37F3F">
        <w:rPr>
          <w:rFonts w:cstheme="minorHAnsi"/>
          <w:color w:val="000000"/>
          <w:sz w:val="24"/>
        </w:rPr>
        <w:t>1.</w:t>
      </w:r>
      <w:r w:rsidRPr="00D37F3F">
        <w:rPr>
          <w:rFonts w:cstheme="minorHAnsi"/>
          <w:color w:val="000000"/>
          <w:sz w:val="24"/>
        </w:rPr>
        <w:tab/>
      </w:r>
      <w:r>
        <w:rPr>
          <w:rFonts w:cstheme="minorHAnsi"/>
          <w:color w:val="000000"/>
          <w:sz w:val="24"/>
        </w:rPr>
        <w:t xml:space="preserve">ONHIR is a “micro-agency” with only nineteen staff members. All FOIA requests should </w:t>
      </w:r>
      <w:r w:rsidR="00F83519">
        <w:rPr>
          <w:rFonts w:cstheme="minorHAnsi"/>
          <w:color w:val="000000"/>
          <w:sz w:val="24"/>
        </w:rPr>
        <w:t>b</w:t>
      </w:r>
      <w:r>
        <w:rPr>
          <w:rFonts w:cstheme="minorHAnsi"/>
          <w:color w:val="000000"/>
          <w:sz w:val="24"/>
        </w:rPr>
        <w:t xml:space="preserve">e </w:t>
      </w:r>
      <w:r>
        <w:rPr>
          <w:rFonts w:cstheme="minorHAnsi"/>
          <w:color w:val="000000"/>
          <w:sz w:val="24"/>
        </w:rPr>
        <w:tab/>
        <w:t>directed to Chief FOIA Officer Lawrence A. Ruzow at the above address.</w:t>
      </w:r>
      <w:r w:rsidRPr="00D37F3F">
        <w:rPr>
          <w:rFonts w:cstheme="minorHAnsi"/>
          <w:color w:val="000000"/>
          <w:sz w:val="24"/>
        </w:rPr>
        <w:t xml:space="preserve"> </w:t>
      </w:r>
    </w:p>
    <w:p w:rsidR="00D37F3F" w:rsidRDefault="00D37F3F" w:rsidP="00D37F3F">
      <w:pPr>
        <w:rPr>
          <w:rFonts w:cstheme="minorHAnsi"/>
          <w:color w:val="000000"/>
          <w:sz w:val="24"/>
        </w:rPr>
      </w:pPr>
      <w:r w:rsidRPr="00D37F3F">
        <w:rPr>
          <w:rFonts w:cstheme="minorHAnsi"/>
          <w:color w:val="000000"/>
          <w:sz w:val="24"/>
        </w:rPr>
        <w:t>2.</w:t>
      </w:r>
      <w:r w:rsidRPr="00D37F3F">
        <w:rPr>
          <w:rFonts w:cstheme="minorHAnsi"/>
          <w:color w:val="000000"/>
          <w:sz w:val="24"/>
        </w:rPr>
        <w:tab/>
      </w:r>
      <w:r>
        <w:rPr>
          <w:rFonts w:cstheme="minorHAnsi"/>
          <w:color w:val="000000"/>
          <w:sz w:val="24"/>
        </w:rPr>
        <w:t xml:space="preserve">Requests for ONHIR client files made by persons other than the ONHIR client require consent of </w:t>
      </w:r>
      <w:r>
        <w:rPr>
          <w:rFonts w:cstheme="minorHAnsi"/>
          <w:color w:val="000000"/>
          <w:sz w:val="24"/>
        </w:rPr>
        <w:tab/>
        <w:t>the ONHIR client or evidence that the ONHIR client is deceased.</w:t>
      </w:r>
    </w:p>
    <w:p w:rsidR="00D37F3F" w:rsidRPr="00D37F3F" w:rsidRDefault="00D37F3F" w:rsidP="00D37F3F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  <w:t xml:space="preserve">Requests seeking data protected by the Privacy Act may come within FOIA Exemption No. 3 </w:t>
      </w:r>
      <w:r>
        <w:rPr>
          <w:rFonts w:cstheme="minorHAnsi"/>
          <w:color w:val="000000"/>
          <w:sz w:val="24"/>
        </w:rPr>
        <w:tab/>
      </w:r>
      <w:r w:rsidR="006C3EFC">
        <w:rPr>
          <w:rFonts w:cstheme="minorHAnsi"/>
          <w:color w:val="000000"/>
          <w:sz w:val="24"/>
        </w:rPr>
        <w:t>and/or Exemption No. 6</w:t>
      </w:r>
      <w:r>
        <w:rPr>
          <w:rFonts w:cstheme="minorHAnsi"/>
          <w:color w:val="000000"/>
          <w:sz w:val="24"/>
        </w:rPr>
        <w:t>.</w:t>
      </w:r>
    </w:p>
    <w:p w:rsidR="00F308FA" w:rsidRDefault="00D37F3F">
      <w:pPr>
        <w:rPr>
          <w:rFonts w:cstheme="minorHAnsi"/>
          <w:color w:val="000000"/>
          <w:sz w:val="24"/>
        </w:rPr>
      </w:pPr>
      <w:r w:rsidRPr="00D37F3F">
        <w:rPr>
          <w:rFonts w:cstheme="minorHAnsi"/>
          <w:color w:val="000000"/>
          <w:sz w:val="24"/>
        </w:rPr>
        <w:t>3.</w:t>
      </w:r>
      <w:r w:rsidRPr="00D37F3F">
        <w:rPr>
          <w:rFonts w:cstheme="minorHAnsi"/>
          <w:color w:val="000000"/>
          <w:sz w:val="24"/>
        </w:rPr>
        <w:tab/>
      </w:r>
      <w:r>
        <w:rPr>
          <w:rFonts w:cstheme="minorHAnsi"/>
          <w:color w:val="000000"/>
          <w:sz w:val="24"/>
        </w:rPr>
        <w:t xml:space="preserve">ONHIR’s FOIA Regulations appear in Subpart J of 25 CFR Part 700. The link to these regulations </w:t>
      </w:r>
      <w:r w:rsidR="000776FE">
        <w:rPr>
          <w:rFonts w:cstheme="minorHAnsi"/>
          <w:color w:val="000000"/>
          <w:sz w:val="24"/>
        </w:rPr>
        <w:tab/>
      </w:r>
      <w:r>
        <w:rPr>
          <w:rFonts w:cstheme="minorHAnsi"/>
          <w:color w:val="000000"/>
          <w:sz w:val="24"/>
        </w:rPr>
        <w:t xml:space="preserve">is: </w:t>
      </w:r>
      <w:hyperlink r:id="rId9" w:history="1">
        <w:r w:rsidR="000776FE" w:rsidRPr="00704D5C">
          <w:rPr>
            <w:rStyle w:val="Hyperlink"/>
            <w:rFonts w:cstheme="minorHAnsi"/>
            <w:sz w:val="24"/>
          </w:rPr>
          <w:t>https://tinyurl.com/unku98m</w:t>
        </w:r>
      </w:hyperlink>
    </w:p>
    <w:p w:rsidR="00F83519" w:rsidRDefault="00F83519">
      <w:pPr>
        <w:rPr>
          <w:rFonts w:cstheme="minorHAnsi"/>
          <w:color w:val="000000"/>
          <w:sz w:val="24"/>
        </w:rPr>
      </w:pPr>
    </w:p>
    <w:p w:rsidR="00F83519" w:rsidRPr="009531A3" w:rsidRDefault="00F83519" w:rsidP="00F83519">
      <w:pPr>
        <w:rPr>
          <w:rFonts w:cstheme="minorHAnsi"/>
          <w:b/>
          <w:i/>
          <w:color w:val="000000"/>
          <w:sz w:val="24"/>
        </w:rPr>
      </w:pPr>
      <w:r w:rsidRPr="009531A3">
        <w:rPr>
          <w:rFonts w:cstheme="minorHAnsi"/>
          <w:b/>
          <w:i/>
          <w:color w:val="000000"/>
          <w:sz w:val="24"/>
        </w:rPr>
        <w:t>Section III: Acronyms, Definitions, and Exemptions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1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Definitions of terms used in this Report: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a.</w:t>
      </w:r>
      <w:r w:rsidRPr="00F83519">
        <w:rPr>
          <w:rFonts w:cstheme="minorHAnsi"/>
          <w:color w:val="000000"/>
          <w:sz w:val="24"/>
        </w:rPr>
        <w:tab/>
      </w:r>
      <w:r w:rsidRPr="00F005FF">
        <w:rPr>
          <w:rFonts w:cstheme="minorHAnsi"/>
          <w:b/>
          <w:color w:val="000000"/>
          <w:sz w:val="24"/>
        </w:rPr>
        <w:t>Administrative Appeal</w:t>
      </w:r>
      <w:r w:rsidRPr="00F83519">
        <w:rPr>
          <w:rFonts w:cstheme="minorHAnsi"/>
          <w:color w:val="000000"/>
          <w:sz w:val="24"/>
        </w:rPr>
        <w:t xml:space="preserve"> – a request to a federal agency asking that it review at a higher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administrative level a FOIA determination made by the agency at the initial request level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lastRenderedPageBreak/>
        <w:t>b.</w:t>
      </w:r>
      <w:r w:rsidRPr="00F83519">
        <w:rPr>
          <w:rFonts w:cstheme="minorHAnsi"/>
          <w:color w:val="000000"/>
          <w:sz w:val="24"/>
        </w:rPr>
        <w:tab/>
      </w:r>
      <w:r w:rsidRPr="00F005FF">
        <w:rPr>
          <w:rFonts w:cstheme="minorHAnsi"/>
          <w:b/>
          <w:color w:val="000000"/>
          <w:sz w:val="24"/>
        </w:rPr>
        <w:t>Average Number</w:t>
      </w:r>
      <w:r w:rsidRPr="00F83519">
        <w:rPr>
          <w:rFonts w:cstheme="minorHAnsi"/>
          <w:color w:val="000000"/>
          <w:sz w:val="24"/>
        </w:rPr>
        <w:t xml:space="preserve"> – the number obtained by dividing the sum of a group of numbers by the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quantity of numbers in the group. For example, of 3, 7, and 14, the average number is 8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c.</w:t>
      </w:r>
      <w:r w:rsidRPr="00F83519">
        <w:rPr>
          <w:rFonts w:cstheme="minorHAnsi"/>
          <w:color w:val="000000"/>
          <w:sz w:val="24"/>
        </w:rPr>
        <w:tab/>
      </w:r>
      <w:r w:rsidRPr="00F005FF">
        <w:rPr>
          <w:rFonts w:cstheme="minorHAnsi"/>
          <w:b/>
          <w:color w:val="000000"/>
          <w:sz w:val="24"/>
        </w:rPr>
        <w:t>Backlog</w:t>
      </w:r>
      <w:r w:rsidRPr="00F83519">
        <w:rPr>
          <w:rFonts w:cstheme="minorHAnsi"/>
          <w:color w:val="000000"/>
          <w:sz w:val="24"/>
        </w:rPr>
        <w:t xml:space="preserve"> – the number of requests or administrative appeals that are pending at an agency at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the end of the fiscal year that are beyond the statutory time period for a response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d.</w:t>
      </w:r>
      <w:r w:rsidRPr="00F83519">
        <w:rPr>
          <w:rFonts w:cstheme="minorHAnsi"/>
          <w:color w:val="000000"/>
          <w:sz w:val="24"/>
        </w:rPr>
        <w:tab/>
      </w:r>
      <w:r w:rsidRPr="00F005FF">
        <w:rPr>
          <w:rFonts w:cstheme="minorHAnsi"/>
          <w:b/>
          <w:color w:val="000000"/>
          <w:sz w:val="24"/>
        </w:rPr>
        <w:t>Component</w:t>
      </w:r>
      <w:r w:rsidRPr="00F83519">
        <w:rPr>
          <w:rFonts w:cstheme="minorHAnsi"/>
          <w:color w:val="000000"/>
          <w:sz w:val="24"/>
        </w:rPr>
        <w:t xml:space="preserve"> – for agencies that process requests on a decentralized basis, a "component" is a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entity, also sometimes referred to as an Office, Division, Bureau, Center, or Directorate, withi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the agency that processes FOIA requests. The FOIA now requires that agencies include in their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Annual FOIA Report data for both the agency overall and for each principal component of the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agency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e.</w:t>
      </w:r>
      <w:r w:rsidRPr="00F83519">
        <w:rPr>
          <w:rFonts w:cstheme="minorHAnsi"/>
          <w:color w:val="000000"/>
          <w:sz w:val="24"/>
        </w:rPr>
        <w:tab/>
      </w:r>
      <w:r w:rsidRPr="00F005FF">
        <w:rPr>
          <w:rFonts w:cstheme="minorHAnsi"/>
          <w:b/>
          <w:color w:val="000000"/>
          <w:sz w:val="24"/>
        </w:rPr>
        <w:t>Consultation</w:t>
      </w:r>
      <w:r w:rsidRPr="00F83519">
        <w:rPr>
          <w:rFonts w:cstheme="minorHAnsi"/>
          <w:color w:val="000000"/>
          <w:sz w:val="24"/>
        </w:rPr>
        <w:t xml:space="preserve"> – the procedure whereby the agency responding to </w:t>
      </w:r>
      <w:r w:rsidR="001D6532">
        <w:rPr>
          <w:rFonts w:cstheme="minorHAnsi"/>
          <w:color w:val="000000"/>
          <w:sz w:val="24"/>
        </w:rPr>
        <w:t xml:space="preserve">a FOIA request first forwards </w:t>
      </w:r>
      <w:r w:rsidR="001D6532">
        <w:rPr>
          <w:rFonts w:cstheme="minorHAnsi"/>
          <w:color w:val="000000"/>
          <w:sz w:val="24"/>
        </w:rPr>
        <w:tab/>
        <w:t xml:space="preserve">a </w:t>
      </w:r>
      <w:r w:rsidRPr="00F83519">
        <w:rPr>
          <w:rFonts w:cstheme="minorHAnsi"/>
          <w:color w:val="000000"/>
          <w:sz w:val="24"/>
        </w:rPr>
        <w:t xml:space="preserve">record to another agency or component within the same agency for its review because that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other agency has an interest in the document. Once the agency in receipt of the consultatio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finishes its review of the record, it responds back to the agency or component within the same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agency that forwarded it. That agency, in turn, will then respond to the FOIA requester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f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3 Statute</w:t>
      </w:r>
      <w:r w:rsidRPr="00F83519">
        <w:rPr>
          <w:rFonts w:cstheme="minorHAnsi"/>
          <w:color w:val="000000"/>
          <w:sz w:val="24"/>
        </w:rPr>
        <w:t xml:space="preserve"> – a federal statute that exempts information from disclosure and which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the agency relies on to withhold information under subsection (b)(3) of the FOIA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g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FOIA Request</w:t>
      </w:r>
      <w:r w:rsidRPr="00F83519">
        <w:rPr>
          <w:rFonts w:cstheme="minorHAnsi"/>
          <w:color w:val="000000"/>
          <w:sz w:val="24"/>
        </w:rPr>
        <w:t xml:space="preserve"> – a FOIA request is generally a request to a federal agency for access to records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concerning another person (i.e., a "third-party" request), or concerning an organization, or a </w:t>
      </w:r>
      <w:r>
        <w:rPr>
          <w:rFonts w:cstheme="minorHAnsi"/>
          <w:color w:val="000000"/>
          <w:sz w:val="24"/>
        </w:rPr>
        <w:tab/>
      </w:r>
      <w:proofErr w:type="gramStart"/>
      <w:r w:rsidRPr="00F83519">
        <w:rPr>
          <w:rFonts w:cstheme="minorHAnsi"/>
          <w:color w:val="000000"/>
          <w:sz w:val="24"/>
        </w:rPr>
        <w:t>particular topic</w:t>
      </w:r>
      <w:proofErr w:type="gramEnd"/>
      <w:r w:rsidRPr="00F83519">
        <w:rPr>
          <w:rFonts w:cstheme="minorHAnsi"/>
          <w:color w:val="000000"/>
          <w:sz w:val="24"/>
        </w:rPr>
        <w:t xml:space="preserve"> of interest. FOIA requests also include requests made by requesters seeking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records concerning themselves (i.e., "first-party" requests)</w:t>
      </w:r>
      <w:r>
        <w:rPr>
          <w:rFonts w:cstheme="minorHAnsi"/>
          <w:color w:val="000000"/>
          <w:sz w:val="24"/>
        </w:rPr>
        <w:t xml:space="preserve"> </w:t>
      </w:r>
      <w:r w:rsidRPr="00F83519">
        <w:rPr>
          <w:rFonts w:cstheme="minorHAnsi"/>
          <w:color w:val="000000"/>
          <w:sz w:val="24"/>
        </w:rPr>
        <w:t xml:space="preserve">when those requesters are not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subject to the Privacy Act, such as non-U.S. citizens. Moreover, because all first-party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requesters should be afforded the benefit of both the access provisions of the FOIA as well as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those of the Privacy Act, FOIA requests also include any first-party requests where an agency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determines that it must search beyond its Privacy Act "systems of records" or where a Privacy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Act exemption applies, and the agency looks to FOIA to afford the greatest possible access. All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requests which require the agency to utilize the FOIA in responding to the requester are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included in this Report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Additionally, a FOIA request includes records referred to the agency for processing and direct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response to the requester. It does not, however, include records for which the agency has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received a consultation from another agency. (Consultations are reported separately in Sectio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XII of this Report.)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h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Full Grant</w:t>
      </w:r>
      <w:r w:rsidRPr="00F83519">
        <w:rPr>
          <w:rFonts w:cstheme="minorHAnsi"/>
          <w:color w:val="000000"/>
          <w:sz w:val="24"/>
        </w:rPr>
        <w:t xml:space="preserve"> – an agency decision to disclose all records in full in response to a FOIA request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proofErr w:type="spellStart"/>
      <w:r w:rsidRPr="00F83519">
        <w:rPr>
          <w:rFonts w:cstheme="minorHAnsi"/>
          <w:color w:val="000000"/>
          <w:sz w:val="24"/>
        </w:rPr>
        <w:t>i</w:t>
      </w:r>
      <w:proofErr w:type="spellEnd"/>
      <w:r w:rsidRPr="00F83519">
        <w:rPr>
          <w:rFonts w:cstheme="minorHAnsi"/>
          <w:color w:val="000000"/>
          <w:sz w:val="24"/>
        </w:rPr>
        <w:t>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Full Denial</w:t>
      </w:r>
      <w:r w:rsidRPr="00F83519">
        <w:rPr>
          <w:rFonts w:cstheme="minorHAnsi"/>
          <w:color w:val="000000"/>
          <w:sz w:val="24"/>
        </w:rPr>
        <w:t xml:space="preserve"> – an agency decision not to release any records in response to a FOIA request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because the records are exempt in their entireties under one or more of the FOIA exemptions,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or because of a procedural reason, such as when no records could be located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lastRenderedPageBreak/>
        <w:t>j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Median Number</w:t>
      </w:r>
      <w:r w:rsidRPr="00F83519">
        <w:rPr>
          <w:rFonts w:cstheme="minorHAnsi"/>
          <w:color w:val="000000"/>
          <w:sz w:val="24"/>
        </w:rPr>
        <w:t xml:space="preserve"> – the middle, not average, number. For example, of 3, 7, and 14, the media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number is 7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k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Multi-Track Processing</w:t>
      </w:r>
      <w:r w:rsidRPr="00F83519">
        <w:rPr>
          <w:rFonts w:cstheme="minorHAnsi"/>
          <w:color w:val="000000"/>
          <w:sz w:val="24"/>
        </w:rPr>
        <w:t xml:space="preserve"> – a system in which simple requests requiring relatively minimal review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are placed in one processing track and more voluminous and complex requests are placed i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one or more other tracks. Requests granted expedited processing are placed in yet another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track. Requests in each track are processed on a first in/first out basis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proofErr w:type="spellStart"/>
      <w:r w:rsidRPr="00F83519">
        <w:rPr>
          <w:rFonts w:cstheme="minorHAnsi"/>
          <w:color w:val="000000"/>
          <w:sz w:val="24"/>
        </w:rPr>
        <w:t>i</w:t>
      </w:r>
      <w:proofErr w:type="spellEnd"/>
      <w:r w:rsidRPr="00F83519">
        <w:rPr>
          <w:rFonts w:cstheme="minorHAnsi"/>
          <w:color w:val="000000"/>
          <w:sz w:val="24"/>
        </w:rPr>
        <w:t>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pedited Processing</w:t>
      </w:r>
      <w:r w:rsidRPr="00F83519">
        <w:rPr>
          <w:rFonts w:cstheme="minorHAnsi"/>
          <w:color w:val="000000"/>
          <w:sz w:val="24"/>
        </w:rPr>
        <w:t xml:space="preserve"> – an agency will process a FOIA request on an expedited basis when a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requester satisfies the requirements for expedited processing as set forth in the statute and in </w:t>
      </w:r>
      <w:r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agency regulations.</w:t>
      </w:r>
    </w:p>
    <w:p w:rsidR="00F83519" w:rsidRPr="00F83519" w:rsidRDefault="00A2025D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m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Simple Request</w:t>
      </w:r>
      <w:r w:rsidR="00F83519" w:rsidRPr="00F83519">
        <w:rPr>
          <w:rFonts w:cstheme="minorHAnsi"/>
          <w:color w:val="000000"/>
          <w:sz w:val="24"/>
        </w:rPr>
        <w:t xml:space="preserve"> – a FOIA request that an agency using multi-track processing places in its </w:t>
      </w:r>
      <w:r w:rsidR="001D6532"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 xml:space="preserve">fastest </w:t>
      </w:r>
      <w:r w:rsidR="00F83519"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 xml:space="preserve">(non-expedited) track based on the low volume and/or simplicity of the records </w:t>
      </w:r>
      <w:r w:rsidR="001D6532"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requested.</w:t>
      </w:r>
    </w:p>
    <w:p w:rsidR="00F83519" w:rsidRPr="00F83519" w:rsidRDefault="00A2025D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n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Complex Request</w:t>
      </w:r>
      <w:r w:rsidR="00F83519" w:rsidRPr="00F83519">
        <w:rPr>
          <w:rFonts w:cstheme="minorHAnsi"/>
          <w:color w:val="000000"/>
          <w:sz w:val="24"/>
        </w:rPr>
        <w:t xml:space="preserve"> – a FOIA request that an agency using multi-track processing places in a </w:t>
      </w:r>
      <w:r w:rsidR="00F83519"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slower track based on the high volume and/or complexity of the records requested.</w:t>
      </w:r>
    </w:p>
    <w:p w:rsidR="00F83519" w:rsidRPr="00F83519" w:rsidRDefault="00A2025D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o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Partial Grant/Partial Denial</w:t>
      </w:r>
      <w:r w:rsidR="00F83519" w:rsidRPr="00F83519">
        <w:rPr>
          <w:rFonts w:cstheme="minorHAnsi"/>
          <w:color w:val="000000"/>
          <w:sz w:val="24"/>
        </w:rPr>
        <w:t xml:space="preserve"> – in response to a FOIA request, an agency decision to disclose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 xml:space="preserve">portions of the records and to withhold other portions that are exempt under the FOIA, or to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otherwise deny a portion of the request for a procedural reason.</w:t>
      </w:r>
    </w:p>
    <w:p w:rsidR="00F83519" w:rsidRPr="00F83519" w:rsidRDefault="00A2025D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p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Pending Request or Pending Administrative Appeal</w:t>
      </w:r>
      <w:r w:rsidR="00F83519" w:rsidRPr="00F83519">
        <w:rPr>
          <w:rFonts w:cstheme="minorHAnsi"/>
          <w:color w:val="000000"/>
          <w:sz w:val="24"/>
        </w:rPr>
        <w:t xml:space="preserve"> – a request or administrative appeal for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which an agency has not taken final action in all respects.</w:t>
      </w:r>
    </w:p>
    <w:p w:rsidR="00F83519" w:rsidRPr="00F83519" w:rsidRDefault="00A2025D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q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Perfected Request</w:t>
      </w:r>
      <w:r w:rsidR="00F83519" w:rsidRPr="00F83519">
        <w:rPr>
          <w:rFonts w:cstheme="minorHAnsi"/>
          <w:color w:val="000000"/>
          <w:sz w:val="24"/>
        </w:rPr>
        <w:t xml:space="preserve"> – a request for records which reasonably describes such records and is made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 xml:space="preserve">in accordance with published rules stating the time, place, fees (if any) and procedures to be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followed.</w:t>
      </w:r>
    </w:p>
    <w:p w:rsidR="00F83519" w:rsidRPr="00F83519" w:rsidRDefault="00D02346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r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Processed Request or Processed Administrative Appeal</w:t>
      </w:r>
      <w:r w:rsidR="00F83519" w:rsidRPr="00F83519">
        <w:rPr>
          <w:rFonts w:cstheme="minorHAnsi"/>
          <w:color w:val="000000"/>
          <w:sz w:val="24"/>
        </w:rPr>
        <w:t xml:space="preserve"> – a request or administrative appeal </w:t>
      </w:r>
      <w:r w:rsidR="001D6532"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for</w:t>
      </w:r>
      <w:r w:rsidR="001D6532">
        <w:rPr>
          <w:rFonts w:cstheme="minorHAnsi"/>
          <w:color w:val="000000"/>
          <w:sz w:val="24"/>
        </w:rPr>
        <w:t xml:space="preserve"> </w:t>
      </w:r>
      <w:r w:rsidR="00F83519" w:rsidRPr="00F83519">
        <w:rPr>
          <w:rFonts w:cstheme="minorHAnsi"/>
          <w:color w:val="000000"/>
          <w:sz w:val="24"/>
        </w:rPr>
        <w:t>which an agency has taken final action in all respects.</w:t>
      </w:r>
    </w:p>
    <w:p w:rsidR="00F83519" w:rsidRPr="00F83519" w:rsidRDefault="00D02346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s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Range in Number of Days</w:t>
      </w:r>
      <w:r w:rsidR="00F83519" w:rsidRPr="00F83519">
        <w:rPr>
          <w:rFonts w:cstheme="minorHAnsi"/>
          <w:color w:val="000000"/>
          <w:sz w:val="24"/>
        </w:rPr>
        <w:t xml:space="preserve"> – the lowest and highest number of days to process requests or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administrative appeals.</w:t>
      </w:r>
    </w:p>
    <w:p w:rsidR="00F83519" w:rsidRPr="00F83519" w:rsidRDefault="00D02346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t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Time Limits</w:t>
      </w:r>
      <w:r w:rsidR="00F83519" w:rsidRPr="00F83519">
        <w:rPr>
          <w:rFonts w:cstheme="minorHAnsi"/>
          <w:color w:val="000000"/>
          <w:sz w:val="24"/>
        </w:rPr>
        <w:t xml:space="preserve"> – the time period in the statute for an agency to respond to a FOIA request </w:t>
      </w:r>
      <w:r>
        <w:rPr>
          <w:rFonts w:cstheme="minorHAnsi"/>
          <w:color w:val="000000"/>
          <w:sz w:val="24"/>
        </w:rPr>
        <w:tab/>
      </w:r>
      <w:r w:rsidR="00F83519" w:rsidRPr="00F83519">
        <w:rPr>
          <w:rFonts w:cstheme="minorHAnsi"/>
          <w:color w:val="000000"/>
          <w:sz w:val="24"/>
        </w:rPr>
        <w:t>(ordinarily twenty working days from receipt of a perfected FOIA request).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2.</w:t>
      </w:r>
      <w:r w:rsidRPr="00F83519">
        <w:rPr>
          <w:rFonts w:cstheme="minorHAnsi"/>
          <w:color w:val="000000"/>
          <w:sz w:val="24"/>
        </w:rPr>
        <w:tab/>
      </w:r>
      <w:r w:rsidR="00D02346" w:rsidRPr="001D6532">
        <w:rPr>
          <w:rFonts w:cstheme="minorHAnsi"/>
          <w:b/>
          <w:color w:val="000000"/>
          <w:sz w:val="24"/>
        </w:rPr>
        <w:t>C</w:t>
      </w:r>
      <w:r w:rsidRPr="001D6532">
        <w:rPr>
          <w:rFonts w:cstheme="minorHAnsi"/>
          <w:b/>
          <w:color w:val="000000"/>
          <w:sz w:val="24"/>
        </w:rPr>
        <w:t>oncise descriptions of the nine FOIA exemptions</w:t>
      </w:r>
      <w:r w:rsidRPr="00F83519">
        <w:rPr>
          <w:rFonts w:cstheme="minorHAnsi"/>
          <w:color w:val="000000"/>
          <w:sz w:val="24"/>
        </w:rPr>
        <w:t>: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a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1</w:t>
      </w:r>
      <w:r w:rsidRPr="00F83519">
        <w:rPr>
          <w:rFonts w:cstheme="minorHAnsi"/>
          <w:color w:val="000000"/>
          <w:sz w:val="24"/>
        </w:rPr>
        <w:t>: classified national defense and foreign relations information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b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2</w:t>
      </w:r>
      <w:r w:rsidRPr="00F83519">
        <w:rPr>
          <w:rFonts w:cstheme="minorHAnsi"/>
          <w:color w:val="000000"/>
          <w:sz w:val="24"/>
        </w:rPr>
        <w:t xml:space="preserve">: information that is related solely to the internal personnel rules and practices of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an agency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c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3</w:t>
      </w:r>
      <w:r w:rsidRPr="00F83519">
        <w:rPr>
          <w:rFonts w:cstheme="minorHAnsi"/>
          <w:color w:val="000000"/>
          <w:sz w:val="24"/>
        </w:rPr>
        <w:t>: information that is prohibited from disclosure by another federal law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lastRenderedPageBreak/>
        <w:t>d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4</w:t>
      </w:r>
      <w:r w:rsidRPr="00F83519">
        <w:rPr>
          <w:rFonts w:cstheme="minorHAnsi"/>
          <w:color w:val="000000"/>
          <w:sz w:val="24"/>
        </w:rPr>
        <w:t>: trade secrets and other confidential business information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e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5</w:t>
      </w:r>
      <w:r w:rsidRPr="00F83519">
        <w:rPr>
          <w:rFonts w:cstheme="minorHAnsi"/>
          <w:color w:val="000000"/>
          <w:sz w:val="24"/>
        </w:rPr>
        <w:t xml:space="preserve">: inter-agency or intra-agency communications that are protected by legal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privileges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f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6</w:t>
      </w:r>
      <w:r w:rsidRPr="00F83519">
        <w:rPr>
          <w:rFonts w:cstheme="minorHAnsi"/>
          <w:color w:val="000000"/>
          <w:sz w:val="24"/>
        </w:rPr>
        <w:t>: information involving matters of personal privacy</w:t>
      </w:r>
    </w:p>
    <w:p w:rsidR="00F83519" w:rsidRPr="00F83519" w:rsidRDefault="00F83519" w:rsidP="00F83519">
      <w:pPr>
        <w:rPr>
          <w:rFonts w:cstheme="minorHAnsi"/>
          <w:color w:val="000000"/>
          <w:sz w:val="24"/>
        </w:rPr>
      </w:pPr>
      <w:r w:rsidRPr="00F83519">
        <w:rPr>
          <w:rFonts w:cstheme="minorHAnsi"/>
          <w:color w:val="000000"/>
          <w:sz w:val="24"/>
        </w:rPr>
        <w:t>g.</w:t>
      </w:r>
      <w:r w:rsidRPr="00F83519">
        <w:rPr>
          <w:rFonts w:cstheme="minorHAnsi"/>
          <w:color w:val="000000"/>
          <w:sz w:val="24"/>
        </w:rPr>
        <w:tab/>
      </w:r>
      <w:r w:rsidRPr="001D6532">
        <w:rPr>
          <w:rFonts w:cstheme="minorHAnsi"/>
          <w:b/>
          <w:color w:val="000000"/>
          <w:sz w:val="24"/>
        </w:rPr>
        <w:t>Exemption 7</w:t>
      </w:r>
      <w:r w:rsidRPr="00F83519">
        <w:rPr>
          <w:rFonts w:cstheme="minorHAnsi"/>
          <w:color w:val="000000"/>
          <w:sz w:val="24"/>
        </w:rPr>
        <w:t xml:space="preserve">: records or information compiled for law enforcement purposes, to the extent that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the production of those records (A) could reasonably be expected to interfere with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enforcement proceedings, (B) would deprive a person of a right to a fair trial or an impartial </w:t>
      </w:r>
      <w:r w:rsidR="00D02346">
        <w:rPr>
          <w:rFonts w:cstheme="minorHAnsi"/>
          <w:color w:val="000000"/>
          <w:sz w:val="24"/>
        </w:rPr>
        <w:tab/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adjudication, (C) could reasonably be expected to constitute an unwarranted invasion of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personal privacy, (D) could reasonably be</w:t>
      </w:r>
      <w:r w:rsidR="00D02346">
        <w:rPr>
          <w:rFonts w:cstheme="minorHAnsi"/>
          <w:color w:val="000000"/>
          <w:sz w:val="24"/>
        </w:rPr>
        <w:t xml:space="preserve">  </w:t>
      </w:r>
      <w:r w:rsidRPr="00F83519">
        <w:rPr>
          <w:rFonts w:cstheme="minorHAnsi"/>
          <w:color w:val="000000"/>
          <w:sz w:val="24"/>
        </w:rPr>
        <w:t xml:space="preserve">expected to disclose the identity of a confidential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source, (E) would disclose techniques and procedures for law enforcement investigations or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 xml:space="preserve">prosecutions, or would disclose guidelines for law enforcement investigations or prosecutions, </w:t>
      </w:r>
      <w:r w:rsidR="00D02346">
        <w:rPr>
          <w:rFonts w:cstheme="minorHAnsi"/>
          <w:color w:val="000000"/>
          <w:sz w:val="24"/>
        </w:rPr>
        <w:tab/>
      </w:r>
      <w:r w:rsidRPr="00F83519">
        <w:rPr>
          <w:rFonts w:cstheme="minorHAnsi"/>
          <w:color w:val="000000"/>
          <w:sz w:val="24"/>
        </w:rPr>
        <w:t>or (F) could reasonably be expected to endanger the life or physical safety of any individual</w:t>
      </w:r>
    </w:p>
    <w:p w:rsidR="00F83519" w:rsidRPr="00F83519" w:rsidRDefault="00D02346" w:rsidP="00F83519">
      <w:pPr>
        <w:rPr>
          <w:rFonts w:cstheme="minorHAnsi"/>
          <w:color w:val="000000"/>
          <w:sz w:val="24"/>
        </w:rPr>
      </w:pPr>
      <w:r>
        <w:rPr>
          <w:rFonts w:cstheme="minorHAnsi"/>
          <w:color w:val="000000"/>
          <w:sz w:val="24"/>
        </w:rPr>
        <w:t>h</w:t>
      </w:r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Exemption 8</w:t>
      </w:r>
      <w:r w:rsidR="00F83519" w:rsidRPr="00F83519">
        <w:rPr>
          <w:rFonts w:cstheme="minorHAnsi"/>
          <w:color w:val="000000"/>
          <w:sz w:val="24"/>
        </w:rPr>
        <w:t>: information relating to the supervision of financial institutions</w:t>
      </w:r>
    </w:p>
    <w:p w:rsidR="00F83519" w:rsidRDefault="00D02346" w:rsidP="00F83519">
      <w:pPr>
        <w:rPr>
          <w:rFonts w:cstheme="minorHAnsi"/>
          <w:color w:val="000000"/>
          <w:sz w:val="24"/>
        </w:rPr>
      </w:pPr>
      <w:proofErr w:type="spellStart"/>
      <w:r>
        <w:rPr>
          <w:rFonts w:cstheme="minorHAnsi"/>
          <w:color w:val="000000"/>
          <w:sz w:val="24"/>
        </w:rPr>
        <w:t>i</w:t>
      </w:r>
      <w:proofErr w:type="spellEnd"/>
      <w:r w:rsidR="00F83519" w:rsidRPr="00F83519">
        <w:rPr>
          <w:rFonts w:cstheme="minorHAnsi"/>
          <w:color w:val="000000"/>
          <w:sz w:val="24"/>
        </w:rPr>
        <w:t>.</w:t>
      </w:r>
      <w:r w:rsidR="00F83519" w:rsidRPr="00F83519">
        <w:rPr>
          <w:rFonts w:cstheme="minorHAnsi"/>
          <w:color w:val="000000"/>
          <w:sz w:val="24"/>
        </w:rPr>
        <w:tab/>
      </w:r>
      <w:r w:rsidR="00F83519" w:rsidRPr="001D6532">
        <w:rPr>
          <w:rFonts w:cstheme="minorHAnsi"/>
          <w:b/>
          <w:color w:val="000000"/>
          <w:sz w:val="24"/>
        </w:rPr>
        <w:t>Exemption 9</w:t>
      </w:r>
      <w:r w:rsidR="00F83519" w:rsidRPr="00F83519">
        <w:rPr>
          <w:rFonts w:cstheme="minorHAnsi"/>
          <w:color w:val="000000"/>
          <w:sz w:val="24"/>
        </w:rPr>
        <w:t xml:space="preserve">: geological information on wells </w:t>
      </w:r>
    </w:p>
    <w:p w:rsidR="00F83519" w:rsidRDefault="00F83519">
      <w:pPr>
        <w:rPr>
          <w:rFonts w:cstheme="minorHAnsi"/>
          <w:color w:val="000000"/>
          <w:sz w:val="24"/>
        </w:rPr>
      </w:pPr>
    </w:p>
    <w:p w:rsidR="00F83519" w:rsidRDefault="00F83519">
      <w:pPr>
        <w:rPr>
          <w:rFonts w:cstheme="minorHAnsi"/>
          <w:color w:val="000000"/>
          <w:sz w:val="24"/>
        </w:rPr>
      </w:pPr>
    </w:p>
    <w:p w:rsidR="000776FE" w:rsidRDefault="000776FE">
      <w:pPr>
        <w:rPr>
          <w:rFonts w:cstheme="minorHAnsi"/>
          <w:color w:val="000000"/>
          <w:sz w:val="24"/>
        </w:rPr>
      </w:pPr>
    </w:p>
    <w:p w:rsidR="000776FE" w:rsidRDefault="000776FE">
      <w:pPr>
        <w:rPr>
          <w:rFonts w:ascii="Times New Roman" w:hAnsi="Times New Roman" w:cs="Times New Roman"/>
          <w:color w:val="000000"/>
          <w:sz w:val="24"/>
        </w:rPr>
      </w:pPr>
    </w:p>
    <w:p w:rsidR="00F308FA" w:rsidRDefault="00F308FA">
      <w:pPr>
        <w:rPr>
          <w:rFonts w:ascii="Times New Roman" w:hAnsi="Times New Roman" w:cs="Times New Roman"/>
          <w:color w:val="000000"/>
          <w:sz w:val="24"/>
        </w:rPr>
      </w:pPr>
    </w:p>
    <w:p w:rsidR="004406F5" w:rsidRDefault="004406F5">
      <w:pPr>
        <w:rPr>
          <w:rFonts w:ascii="Times New Roman" w:hAnsi="Times New Roman" w:cs="Times New Roman"/>
          <w:color w:val="000000"/>
          <w:sz w:val="24"/>
        </w:rPr>
        <w:sectPr w:rsidR="004406F5" w:rsidSect="004406F5">
          <w:headerReference w:type="default" r:id="rId10"/>
          <w:footerReference w:type="default" r:id="rId11"/>
          <w:pgSz w:w="12240" w:h="15840"/>
          <w:pgMar w:top="144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Times New Roman" w:hAnsi="Times New Roman" w:cs="Times New Roman"/>
          <w:color w:val="000000"/>
          <w:sz w:val="24"/>
        </w:rPr>
        <w:t>3. Agency Component Abbreviations</w:t>
      </w:r>
    </w:p>
    <w:tbl>
      <w:tblPr>
        <w:tblW w:w="956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0"/>
        <w:gridCol w:w="6860"/>
      </w:tblGrid>
      <w:tr w:rsidR="004406F5" w:rsidRPr="004406F5" w:rsidTr="004406F5">
        <w:tc>
          <w:tcPr>
            <w:tcW w:w="270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1" w:name="RANGE!C15:D15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mponent Abbreviation</w:t>
            </w:r>
            <w:bookmarkEnd w:id="1"/>
          </w:p>
        </w:tc>
        <w:tc>
          <w:tcPr>
            <w:tcW w:w="68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mponent Name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2" w:name="RANGE!C16"/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  <w:bookmarkEnd w:id="2"/>
            <w:r w:rsidR="009531A3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9531A3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>
              <w:rPr>
                <w:rFonts w:ascii="Arial" w:hAnsi="Arial" w:cs="Arial"/>
                <w:color w:val="000000"/>
                <w:sz w:val="20"/>
              </w:rPr>
              <w:t>Office of Navajo and Hopi Indian Relocation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3" w:name="RANGE!C18:D18"/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  <w:bookmarkEnd w:id="3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7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 xml:space="preserve">IV. Exemption 3 Statutes 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316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00"/>
        <w:gridCol w:w="3220"/>
        <w:gridCol w:w="3220"/>
        <w:gridCol w:w="1340"/>
        <w:gridCol w:w="1340"/>
        <w:gridCol w:w="1340"/>
      </w:tblGrid>
      <w:tr w:rsidR="004406F5" w:rsidRPr="004406F5" w:rsidTr="004406F5">
        <w:tc>
          <w:tcPr>
            <w:tcW w:w="270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4" w:name="RANGE!C7:H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Statute</w:t>
            </w:r>
            <w:bookmarkEnd w:id="4"/>
          </w:p>
        </w:tc>
        <w:tc>
          <w:tcPr>
            <w:tcW w:w="32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ype of Information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Withheld</w:t>
            </w:r>
          </w:p>
        </w:tc>
        <w:tc>
          <w:tcPr>
            <w:tcW w:w="32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ase Citation</w:t>
            </w:r>
          </w:p>
        </w:tc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Times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Relied upon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by Agency / Component</w:t>
            </w:r>
          </w:p>
        </w:tc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 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Times Relied upon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by Agency Overall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3220" w:type="dxa"/>
            <w:shd w:val="clear" w:color="000000" w:fill="auto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3220" w:type="dxa"/>
            <w:shd w:val="clear" w:color="000000" w:fill="auto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vMerge w:val="restart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3220" w:type="dxa"/>
            <w:shd w:val="clear" w:color="000000" w:fill="auto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3220" w:type="dxa"/>
            <w:shd w:val="clear" w:color="000000" w:fill="auto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5" w:name="RANGE!C10:H10"/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  <w:bookmarkEnd w:id="5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6" w:name="RANGE!C13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6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.A. FOIA REQUESTS -- RECEIVED, PROCESSED AND PENDING FOIA REQUESTS</w:t>
      </w:r>
    </w:p>
    <w:tbl>
      <w:tblPr>
        <w:tblW w:w="882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1660"/>
        <w:gridCol w:w="1660"/>
        <w:gridCol w:w="1660"/>
        <w:gridCol w:w="166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" w:name="RANGE!F7:J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7"/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Requests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Pending as of Start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Fiscal Year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Requests Receiv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in Fiscal Year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Requests Process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in Fiscal Year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Requests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Pending as of En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Fiscal Year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8" w:name="RANGE!F8:F10"/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  <w:bookmarkEnd w:id="8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9" w:name="RANGE!H8:H10"/>
            <w:r w:rsidRPr="004406F5">
              <w:rPr>
                <w:rFonts w:ascii="Arial" w:hAnsi="Arial" w:cs="Arial"/>
                <w:color w:val="000000"/>
                <w:sz w:val="20"/>
              </w:rPr>
              <w:t>25</w:t>
            </w:r>
            <w:bookmarkEnd w:id="9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10" w:name="RANGE!I8:I10"/>
            <w:r w:rsidRPr="004406F5">
              <w:rPr>
                <w:rFonts w:ascii="Arial" w:hAnsi="Arial" w:cs="Arial"/>
                <w:color w:val="000000"/>
                <w:sz w:val="20"/>
              </w:rPr>
              <w:t>25</w:t>
            </w:r>
            <w:bookmarkEnd w:id="10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11" w:name="RANGE!F10:J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11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12" w:name="RANGE!F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12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13" w:name="RANGE!F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13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proofErr w:type="gramStart"/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.B.(</w:t>
      </w:r>
      <w:proofErr w:type="gramEnd"/>
      <w:r w:rsidRPr="004406F5">
        <w:rPr>
          <w:rFonts w:ascii="Arial" w:hAnsi="Arial" w:cs="Arial"/>
          <w:b/>
          <w:caps/>
          <w:color w:val="000000"/>
          <w:sz w:val="24"/>
        </w:rPr>
        <w:t>1). DISPOSITION OF FOIA REQUESTS -- ALL PROCESSED REQUESTS</w:t>
      </w:r>
    </w:p>
    <w:tbl>
      <w:tblPr>
        <w:tblW w:w="1330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3"/>
        <w:gridCol w:w="875"/>
        <w:gridCol w:w="875"/>
        <w:gridCol w:w="1055"/>
        <w:gridCol w:w="883"/>
        <w:gridCol w:w="1044"/>
        <w:gridCol w:w="955"/>
        <w:gridCol w:w="870"/>
        <w:gridCol w:w="1067"/>
        <w:gridCol w:w="895"/>
        <w:gridCol w:w="865"/>
        <w:gridCol w:w="903"/>
        <w:gridCol w:w="880"/>
        <w:gridCol w:w="860"/>
      </w:tblGrid>
      <w:tr w:rsidR="004406F5" w:rsidRPr="004406F5" w:rsidTr="004406F5">
        <w:tc>
          <w:tcPr>
            <w:tcW w:w="134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92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Full Grants</w:t>
            </w:r>
          </w:p>
        </w:tc>
        <w:tc>
          <w:tcPr>
            <w:tcW w:w="92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Partial Grants / Partial Denials</w:t>
            </w:r>
          </w:p>
        </w:tc>
        <w:tc>
          <w:tcPr>
            <w:tcW w:w="92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Full Denials Based on Exemptions</w:t>
            </w:r>
          </w:p>
        </w:tc>
        <w:tc>
          <w:tcPr>
            <w:tcW w:w="8280" w:type="dxa"/>
            <w:gridSpan w:val="9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Full Denials Based on Reasons Other than Exemption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o Record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ll Records Referred to Another Component or Agency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quest Withdrawn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Fee-Related Reason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cords not Reasonably Described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Improper FOIA Request for Other Reason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ot Agency Record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uplicate Request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Other *Explain in Chart Below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14" w:name="RANGE!Q8:AD8"/>
            <w:bookmarkStart w:id="15" w:name="RANGE!Q9:Q11"/>
            <w:bookmarkEnd w:id="14"/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  <w:bookmarkEnd w:id="15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16" w:name="RANGE!AC9:AC11"/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  <w:bookmarkEnd w:id="16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17" w:name="RANGE!Q11:AD11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17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18" w:name="RANGE!Q15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18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19" w:name="RANGE!Q18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19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proofErr w:type="gramStart"/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.B.(</w:t>
      </w:r>
      <w:proofErr w:type="gramEnd"/>
      <w:r w:rsidRPr="004406F5">
        <w:rPr>
          <w:rFonts w:ascii="Arial" w:hAnsi="Arial" w:cs="Arial"/>
          <w:b/>
          <w:caps/>
          <w:color w:val="000000"/>
          <w:sz w:val="24"/>
        </w:rPr>
        <w:t>2). DISPOSITION OF FOIA REQUESTS -- "OTHER" REASONS FOR "FULL DENIALS BASED ON REASONS OTHER THAN EXEMPTIONS"</w:t>
      </w:r>
    </w:p>
    <w:tbl>
      <w:tblPr>
        <w:tblW w:w="1104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6380"/>
        <w:gridCol w:w="1660"/>
        <w:gridCol w:w="134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0" w:name="RANGE!G7:J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20"/>
          </w:p>
        </w:tc>
        <w:tc>
          <w:tcPr>
            <w:tcW w:w="6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Description of "Other" Reasons for Denials from Chart </w:t>
            </w:r>
            <w:proofErr w:type="gramStart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B(</w:t>
            </w:r>
            <w:proofErr w:type="gramEnd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)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Times "Other" Reason Was Relied Upon</w:t>
            </w:r>
          </w:p>
        </w:tc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6380" w:type="dxa"/>
            <w:shd w:val="clear" w:color="000000" w:fill="auto"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vMerge w:val="restart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380" w:type="dxa"/>
            <w:shd w:val="clear" w:color="000000" w:fill="auto"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1" w:name="RANGE!G10:J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21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22" w:name="RANGE!G13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22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23" w:name="RANGE!G16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23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proofErr w:type="gramStart"/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.B.(</w:t>
      </w:r>
      <w:proofErr w:type="gramEnd"/>
      <w:r w:rsidRPr="004406F5">
        <w:rPr>
          <w:rFonts w:ascii="Arial" w:hAnsi="Arial" w:cs="Arial"/>
          <w:b/>
          <w:caps/>
          <w:color w:val="000000"/>
          <w:sz w:val="24"/>
        </w:rPr>
        <w:t>3). DISPOSITION OF FOIA REQUESTS -- NUMBER OF TIMES EXEMPTIONS APPLIED</w:t>
      </w:r>
    </w:p>
    <w:tbl>
      <w:tblPr>
        <w:tblW w:w="131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4" w:name="RANGE!Q7:AE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24"/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1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2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3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4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5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6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A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B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C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D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E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F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8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9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5" w:name="RANGE!Q10:AE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25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26" w:name="RANGE!Q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26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27" w:name="RANGE!Q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27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A. ADMINISTRATIVE APPEALS OF INITIAL DETERMINATIONS OF FOIA REQUESTS -- RECEIVED, PROCESSED, AND PENDING ADMINISTRATIVE APPEALS</w:t>
      </w:r>
    </w:p>
    <w:tbl>
      <w:tblPr>
        <w:tblW w:w="1090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Appeals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Pending as of Start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Appeals Receiv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in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Appeals Process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in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Appeals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Pending as of En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Fiscal Year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B. DISPOSITION OF ADMINISTRATIVE APPEALS -- ALL PROCESSED APPEALS</w:t>
      </w:r>
    </w:p>
    <w:tbl>
      <w:tblPr>
        <w:tblW w:w="1256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  <w:gridCol w:w="166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8" w:name="RANGE!I7:N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28"/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Affirmed on Appeal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artially Affirmed &amp; Partially Reversed/Remanded on Appeal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Completely Reversed/Remanded on Appeal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Appeals Closed for Other Reasons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29" w:name="RANGE!I10:N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29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30" w:name="RANGE!I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30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31" w:name="RANGE!I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31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C.(1). REASONS FOR DENIAL ON APPEAL -- NUMBER OF TIMES EXEMPTIONS APPLIED</w:t>
      </w:r>
    </w:p>
    <w:tbl>
      <w:tblPr>
        <w:tblW w:w="131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1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2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3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4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5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6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A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B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C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D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E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7(F)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8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. 9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C.(2). REASONS FOR DENIAL ON APPEAL -- REASONS OTHER THAN EXEMPTIONS</w:t>
      </w:r>
    </w:p>
    <w:tbl>
      <w:tblPr>
        <w:tblW w:w="1288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0"/>
        <w:gridCol w:w="1016"/>
        <w:gridCol w:w="1016"/>
        <w:gridCol w:w="1019"/>
        <w:gridCol w:w="1014"/>
        <w:gridCol w:w="1067"/>
        <w:gridCol w:w="1016"/>
        <w:gridCol w:w="1014"/>
        <w:gridCol w:w="1017"/>
        <w:gridCol w:w="1016"/>
        <w:gridCol w:w="1020"/>
        <w:gridCol w:w="1015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32" w:name="RANGE!N7:Y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32"/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o Records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cords Referred at Initial Request Level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quest Withdrawn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Fee-Related Reason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cords not Reasonably Describe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Improper Request for Other Reasons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ot Agency Recor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uplicate Request or Appeal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Request in Litigation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ppeal Based Solely on Denial of Request for Expedited Processing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Other *Explain in chart below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33" w:name="RANGE!N8:N10"/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  <w:bookmarkEnd w:id="33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34" w:name="RANGE!Y8:Y10"/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  <w:bookmarkEnd w:id="34"/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35" w:name="RANGE!N10:Y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35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36" w:name="RANGE!N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36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37" w:name="RANGE!N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37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C.(3). REASONS FOR DENIAL ON APPEAL -- "OTHER" REASONS</w:t>
      </w:r>
    </w:p>
    <w:tbl>
      <w:tblPr>
        <w:tblW w:w="1104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6380"/>
        <w:gridCol w:w="1660"/>
        <w:gridCol w:w="134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6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Description of "Other" Reasons for Denial on Appeal from Chart </w:t>
            </w:r>
            <w:proofErr w:type="gramStart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(</w:t>
            </w:r>
            <w:proofErr w:type="gramEnd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)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Times "Other" Reason Was Relied Upon</w:t>
            </w:r>
          </w:p>
        </w:tc>
        <w:tc>
          <w:tcPr>
            <w:tcW w:w="134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6380" w:type="dxa"/>
            <w:shd w:val="clear" w:color="000000" w:fill="auto"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vMerge w:val="restart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6380" w:type="dxa"/>
            <w:shd w:val="clear" w:color="000000" w:fill="auto"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C.(4). RESPONSE TIME FOR ADMINISTRATIVE APPEALS</w:t>
      </w:r>
    </w:p>
    <w:tbl>
      <w:tblPr>
        <w:tblW w:w="1090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38" w:name="RANGE!G7:K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38"/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39" w:name="RANGE!G10:K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39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.0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0" w:name="RANGE!G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0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1" w:name="RANGE!G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1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.C.(5). TEN OLDEST PENDING ADMINISTRATIVE APPEALS</w:t>
      </w:r>
    </w:p>
    <w:tbl>
      <w:tblPr>
        <w:tblW w:w="1394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208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42" w:name="RANGE!M7:X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42"/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 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th Oldest Appeal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9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7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5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r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n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Oldest Appeal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 of Appea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 Pending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43" w:name="RANGE!M10:X11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43"/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 of Appea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 Pending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4" w:name="RANGE!M15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4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5" w:name="RANGE!M18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5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A. FOIA REQUESTS -- RESPONSE TIME FOR ALL PROCESSED PERFECTED REQUESTS</w:t>
      </w:r>
    </w:p>
    <w:tbl>
      <w:tblPr>
        <w:tblW w:w="1270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</w:tblGrid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SIMPLE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MPLEX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PEDITED PROCESSING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46" w:name="RANGE!O8:AA8"/>
            <w:bookmarkStart w:id="47" w:name="RANGE!O11:AA11"/>
            <w:bookmarkEnd w:id="46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47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3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8.2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1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3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8" w:name="RANGE!O15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8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49" w:name="RANGE!O18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49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B. PROCESSED REQUESTS -- RESPONSE TIME FOR PERFECTED REQUESTS IN WHICH INFORMATION WAS GRANTED</w:t>
      </w:r>
    </w:p>
    <w:tbl>
      <w:tblPr>
        <w:tblW w:w="1270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  <w:gridCol w:w="920"/>
      </w:tblGrid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SIMPLE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MPLEX</w:t>
            </w:r>
          </w:p>
        </w:tc>
        <w:tc>
          <w:tcPr>
            <w:tcW w:w="3680" w:type="dxa"/>
            <w:gridSpan w:val="4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PEDITED PROCESSING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owest Number of Days</w:t>
            </w:r>
          </w:p>
        </w:tc>
        <w:tc>
          <w:tcPr>
            <w:tcW w:w="9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Highest Number of Day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3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8.2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1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3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C. PROCESSED SIMPLE REQUESTS -- RESPONSE TIME IN DAY INCREMENTS</w:t>
      </w:r>
    </w:p>
    <w:tbl>
      <w:tblPr>
        <w:tblW w:w="131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50" w:name="RANGE!P7:AD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50"/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&lt;1-2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1-4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1-6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1-8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1-1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1-12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21-14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41-16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61-18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81-2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01-3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01-4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01+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2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3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51" w:name="RANGE!P10:AD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51"/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2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3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52" w:name="RANGE!P14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52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53" w:name="RANGE!P17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53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C. PROCESSED COMPLEX REQUESTS -- RESPONSE TIME IN DAY INCREMENTS</w:t>
      </w:r>
    </w:p>
    <w:tbl>
      <w:tblPr>
        <w:tblW w:w="131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&lt;1-2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1-4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1-6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1-8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1-1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1-12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21-14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41-16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61-18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81-2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01-3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01-4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01+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C. PROCESSED REQUESTS GRANTED EXPEDITED PROCESSING -- RESPONSE TIME IN DAY INCREMENTS</w:t>
      </w:r>
    </w:p>
    <w:tbl>
      <w:tblPr>
        <w:tblW w:w="131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&lt;1-2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1-4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1-6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1-80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1-1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1-12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21-14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41-16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61-18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81-2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01-3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01-400 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01+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Days</w:t>
            </w:r>
          </w:p>
        </w:tc>
        <w:tc>
          <w:tcPr>
            <w:tcW w:w="8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D. PENDING REQUESTS -- ALL PENDING PERFECTED REQUESTS</w:t>
      </w:r>
    </w:p>
    <w:tbl>
      <w:tblPr>
        <w:tblW w:w="1226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1120"/>
        <w:gridCol w:w="1120"/>
        <w:gridCol w:w="1120"/>
        <w:gridCol w:w="1120"/>
        <w:gridCol w:w="1120"/>
        <w:gridCol w:w="1120"/>
        <w:gridCol w:w="1120"/>
        <w:gridCol w:w="1120"/>
        <w:gridCol w:w="1120"/>
      </w:tblGrid>
      <w:tr w:rsidR="004406F5" w:rsidRPr="004406F5" w:rsidTr="004406F5">
        <w:tc>
          <w:tcPr>
            <w:tcW w:w="218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3360" w:type="dxa"/>
            <w:gridSpan w:val="3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SIMPLE</w:t>
            </w:r>
          </w:p>
        </w:tc>
        <w:tc>
          <w:tcPr>
            <w:tcW w:w="3360" w:type="dxa"/>
            <w:gridSpan w:val="3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MPLEX</w:t>
            </w:r>
          </w:p>
        </w:tc>
        <w:tc>
          <w:tcPr>
            <w:tcW w:w="3360" w:type="dxa"/>
            <w:gridSpan w:val="3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EXPEDITED PROCESSING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ending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ending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ending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</w:t>
            </w:r>
          </w:p>
        </w:tc>
        <w:tc>
          <w:tcPr>
            <w:tcW w:w="11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54" w:name="RANGE!L8:U8"/>
            <w:bookmarkStart w:id="55" w:name="RANGE!L11:U11"/>
            <w:bookmarkEnd w:id="54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55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56" w:name="RANGE!L15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56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bookmarkStart w:id="57" w:name="RANGE!L18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57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.E. PENDING REQUESTS -- TEN OLDEST PENDING PERFECTED REQUESTS</w:t>
      </w:r>
    </w:p>
    <w:tbl>
      <w:tblPr>
        <w:tblW w:w="1394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208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  <w:gridCol w:w="102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 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th Oldest Request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9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7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5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r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n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Oldest Request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 of Receipt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 Pending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 of Receipt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20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 Pending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I.A. REQUESTS FOR EXPEDITED PROCESSING</w:t>
      </w:r>
    </w:p>
    <w:tbl>
      <w:tblPr>
        <w:tblW w:w="9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1660"/>
        <w:gridCol w:w="1660"/>
        <w:gridCol w:w="1660"/>
        <w:gridCol w:w="166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58" w:name="RANGE!H7:M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58"/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Granted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Denied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 to Adjudicate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 to Adjudicate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Adjudicated Within Ten Calendar Day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59" w:name="RANGE!H10:M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59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60" w:name="RANGE!H13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60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61" w:name="RANGE!H16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61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VIII.B. Requests for Fee Waiver</w:t>
      </w:r>
    </w:p>
    <w:tbl>
      <w:tblPr>
        <w:tblW w:w="83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1660"/>
        <w:gridCol w:w="1660"/>
        <w:gridCol w:w="1660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Granted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Denied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Median Number of Days to Adjudicate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verage Number of Days to Adjudicate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N/A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6"/>
      </w:tblGrid>
      <w:tr w:rsidR="004406F5" w:rsidRPr="004406F5" w:rsidTr="004406F5">
        <w:trPr>
          <w:trHeight w:val="37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>IX. FOIA Personnel and Costs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162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0"/>
        <w:gridCol w:w="1660"/>
        <w:gridCol w:w="1660"/>
        <w:gridCol w:w="1660"/>
        <w:gridCol w:w="1660"/>
        <w:gridCol w:w="1660"/>
        <w:gridCol w:w="1660"/>
      </w:tblGrid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4980" w:type="dxa"/>
            <w:gridSpan w:val="3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PERSONNEL</w:t>
            </w:r>
          </w:p>
        </w:tc>
        <w:tc>
          <w:tcPr>
            <w:tcW w:w="4980" w:type="dxa"/>
            <w:gridSpan w:val="3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COSTS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"Full-Time FOIA Employees"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"Equivalent Full-Time FOIA Employees"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 Number of "Full-Time FOIA Staff"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Processing Costs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Litigation-Related Costs</w:t>
            </w:r>
          </w:p>
        </w:tc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 Cost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62" w:name="RANGE!G8:M8"/>
            <w:bookmarkStart w:id="63" w:name="RANGE!G9:G11"/>
            <w:bookmarkEnd w:id="62"/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  <w:bookmarkEnd w:id="63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.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.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64" w:name="RANGE!K9:K11"/>
            <w:r w:rsidRPr="004406F5">
              <w:rPr>
                <w:rFonts w:ascii="Arial" w:hAnsi="Arial" w:cs="Arial"/>
                <w:color w:val="000000"/>
                <w:sz w:val="20"/>
              </w:rPr>
              <w:t>$876.21</w:t>
            </w:r>
            <w:bookmarkEnd w:id="64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$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876.21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0.00</w:t>
            </w:r>
          </w:p>
        </w:tc>
      </w:tr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65" w:name="RANGE!G11:M11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65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.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.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876.21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876.21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6"/>
      </w:tblGrid>
      <w:tr w:rsidR="004406F5" w:rsidRPr="004406F5" w:rsidTr="004406F5">
        <w:trPr>
          <w:trHeight w:val="31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>X. Fees Collected for Processing Requests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65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66" w:name="RANGE!E7:G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66"/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Total Amount of Fees Collected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Percentage of Total Cost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$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.00%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67" w:name="RANGE!E10:G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67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$0.0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.00%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68" w:name="RANGE!E13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68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69" w:name="RANGE!E16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69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6"/>
      </w:tblGrid>
      <w:tr w:rsidR="004406F5" w:rsidRPr="004406F5" w:rsidTr="004406F5">
        <w:trPr>
          <w:trHeight w:val="31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>XI.A. Number of Times Subsection (C) Used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676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0"/>
        <w:gridCol w:w="4260"/>
      </w:tblGrid>
      <w:tr w:rsidR="004406F5" w:rsidRPr="004406F5" w:rsidTr="004406F5">
        <w:tc>
          <w:tcPr>
            <w:tcW w:w="250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0" w:name="RANGE!E7:F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70"/>
          </w:p>
        </w:tc>
        <w:tc>
          <w:tcPr>
            <w:tcW w:w="42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Times Subsection Used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bookmarkStart w:id="71" w:name="RANGE!E8:E10"/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  <w:bookmarkEnd w:id="71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50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2" w:name="RANGE!E10:F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72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6"/>
      </w:tblGrid>
      <w:tr w:rsidR="004406F5" w:rsidRPr="004406F5" w:rsidTr="004406F5">
        <w:trPr>
          <w:trHeight w:val="31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>XI.B. Number of Subsection (A)(2) Postings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65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Records Posted by the FOIA Office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Records Posted by Program Offices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bookmarkStart w:id="73" w:name="RANGE!G8:G10"/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  <w:bookmarkEnd w:id="73"/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tblInd w:w="5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16"/>
      </w:tblGrid>
      <w:tr w:rsidR="004406F5" w:rsidRPr="004406F5" w:rsidTr="004406F5">
        <w:trPr>
          <w:trHeight w:val="315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</w:pPr>
            <w:r w:rsidRPr="004406F5">
              <w:rPr>
                <w:rFonts w:ascii="Arial" w:hAnsi="Arial" w:cs="Arial"/>
                <w:b/>
                <w:bCs/>
                <w:caps/>
                <w:color w:val="000000"/>
                <w:sz w:val="24"/>
              </w:rPr>
              <w:lastRenderedPageBreak/>
              <w:t>XII.A. Backlogs of FOIA Requests and Administrative Appeals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65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Requests as of End of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Appeals as of End of Fiscal Year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XII.B. CONSULTATIONS ON FOIA REQUESTS -- RECEIVED, PROCESSED, AND PENDING CONSULTATIONS</w:t>
      </w:r>
    </w:p>
    <w:tbl>
      <w:tblPr>
        <w:tblW w:w="1090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0F243E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Consultations Received from Other Agencies that were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Pending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 at the Agency as of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Start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the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 xml:space="preserve">Consultations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Receiv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 from Other Agencies During the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Consultations Received from Other Agencies that were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Processe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 by the Agency During the Fiscal Year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Consultations Received from Other Agencies that were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Pending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 at the Agency as of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End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br/>
              <w:t>of the Fiscal Year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XII.C. CONSULTATIONS ON FOIA REQUESTS -- TEN OLDEST CONSULTATIONS RECEIVED FROM OTHER AGENCIES AND PENDING AT THE AGENCY</w:t>
      </w:r>
    </w:p>
    <w:tbl>
      <w:tblPr>
        <w:tblW w:w="13820" w:type="dxa"/>
        <w:tblBorders>
          <w:top w:val="single" w:sz="4" w:space="0" w:color="0F243E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3"/>
        <w:gridCol w:w="1925"/>
        <w:gridCol w:w="1122"/>
        <w:gridCol w:w="1001"/>
        <w:gridCol w:w="1001"/>
        <w:gridCol w:w="1001"/>
        <w:gridCol w:w="1001"/>
        <w:gridCol w:w="1001"/>
        <w:gridCol w:w="1001"/>
        <w:gridCol w:w="1001"/>
        <w:gridCol w:w="1001"/>
        <w:gridCol w:w="1122"/>
      </w:tblGrid>
      <w:tr w:rsidR="004406F5" w:rsidRPr="004406F5" w:rsidTr="004406F5">
        <w:tc>
          <w:tcPr>
            <w:tcW w:w="16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19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 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10th Oldest Consultation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9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8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7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6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5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4th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3r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2nd</w:t>
            </w:r>
          </w:p>
        </w:tc>
        <w:tc>
          <w:tcPr>
            <w:tcW w:w="102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Oldest Consultation</w:t>
            </w:r>
          </w:p>
        </w:tc>
      </w:tr>
      <w:tr w:rsidR="004406F5" w:rsidRPr="004406F5" w:rsidTr="004406F5">
        <w:tc>
          <w:tcPr>
            <w:tcW w:w="0" w:type="auto"/>
            <w:vMerge w:val="restart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19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</w:p>
        </w:tc>
        <w:tc>
          <w:tcPr>
            <w:tcW w:w="19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 </w:t>
            </w:r>
          </w:p>
        </w:tc>
      </w:tr>
      <w:tr w:rsidR="004406F5" w:rsidRPr="004406F5" w:rsidTr="004406F5">
        <w:tc>
          <w:tcPr>
            <w:tcW w:w="166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19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Date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N/A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196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Days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color w:val="000000"/>
                <w:sz w:val="20"/>
                <w:szCs w:val="18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lastRenderedPageBreak/>
        <w:t>XII.D.(1). COMPARISON OF NUMBERS OF REQUESTS FROM PREVIOUS AND CURRENT ANNUAL REPORT -- REQUESTS RECEIVED AND PROCESSED</w:t>
      </w:r>
    </w:p>
    <w:tbl>
      <w:tblPr>
        <w:tblW w:w="1090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4360" w:type="dxa"/>
            <w:gridSpan w:val="2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REQUESTS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RECEIVED</w:t>
            </w:r>
          </w:p>
        </w:tc>
        <w:tc>
          <w:tcPr>
            <w:tcW w:w="4360" w:type="dxa"/>
            <w:gridSpan w:val="2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REQUESTS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PROCESSED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Received During Fiscal Year from Last Year's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Received During Fiscal Year from Current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rocessed During Fiscal Year from Last Year's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rocessed During Fiscal Year from Current Annual Report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57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57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25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4" w:name="RANGE!I8:M8"/>
            <w:bookmarkStart w:id="75" w:name="RANGE!I11:M11"/>
            <w:bookmarkEnd w:id="74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75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57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57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25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t>XII.D.(2). COMPARISON OF NUMBERS OF REQUESTS FROM PREVIOUS AND CURRENT ANNUAL REPORT -- BACKLOGGED REQUESTS</w:t>
      </w:r>
    </w:p>
    <w:tbl>
      <w:tblPr>
        <w:tblW w:w="69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380"/>
        <w:gridCol w:w="23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6" w:name="RANGE!F7:H7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  <w:bookmarkEnd w:id="76"/>
          </w:p>
        </w:tc>
        <w:tc>
          <w:tcPr>
            <w:tcW w:w="2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Requests as of End of the Fiscal Year from Previous Annual Report</w:t>
            </w:r>
          </w:p>
        </w:tc>
        <w:tc>
          <w:tcPr>
            <w:tcW w:w="2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Requests as of End of the Fiscal Year from Current Annual Report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bookmarkStart w:id="77" w:name="RANGE!F10:H10"/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  <w:bookmarkEnd w:id="77"/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78" w:name="RANGE!F13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78"/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bookmarkStart w:id="79" w:name="RANGE!F16"/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  <w:bookmarkEnd w:id="79"/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t>XII.E.(1). COMPARISON OF NUMBERS OF ADMINISTRATIVE APPEALS FROM PREVIOUS AND CURRENT ANNUAL REPORT -- APPEALS RECEIVED AND PROCESSED</w:t>
      </w:r>
    </w:p>
    <w:tbl>
      <w:tblPr>
        <w:tblW w:w="1090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180"/>
        <w:gridCol w:w="2180"/>
        <w:gridCol w:w="2180"/>
        <w:gridCol w:w="2180"/>
      </w:tblGrid>
      <w:tr w:rsidR="004406F5" w:rsidRPr="004406F5" w:rsidTr="004406F5">
        <w:tc>
          <w:tcPr>
            <w:tcW w:w="2180" w:type="dxa"/>
            <w:vMerge w:val="restart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4360" w:type="dxa"/>
            <w:gridSpan w:val="2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APPEALS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RECEIVED</w:t>
            </w:r>
          </w:p>
        </w:tc>
        <w:tc>
          <w:tcPr>
            <w:tcW w:w="4360" w:type="dxa"/>
            <w:gridSpan w:val="2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 xml:space="preserve">NUMBER OF APPEALS </w:t>
            </w: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  <w:u w:val="single"/>
              </w:rPr>
              <w:t>PROCESSED</w:t>
            </w:r>
          </w:p>
        </w:tc>
      </w:tr>
      <w:tr w:rsidR="004406F5" w:rsidRPr="004406F5" w:rsidTr="004406F5">
        <w:tc>
          <w:tcPr>
            <w:tcW w:w="0" w:type="auto"/>
            <w:vMerge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Received During Fiscal Year from Last Year's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Received During Fiscal Year from Current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rocessed During Fiscal Year from Last Year's Annual Report</w:t>
            </w:r>
          </w:p>
        </w:tc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Processed During Fiscal Year from Current Annual Report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5840" w:h="12240" w:orient="landscape"/>
          <w:pgMar w:top="720" w:right="1440" w:bottom="1440" w:left="720" w:header="720" w:footer="720" w:gutter="0"/>
          <w:cols w:space="720"/>
          <w:docGrid w:linePitch="360"/>
        </w:sectPr>
      </w:pPr>
    </w:p>
    <w:p w:rsidR="004406F5" w:rsidRDefault="004406F5" w:rsidP="004406F5">
      <w:pPr>
        <w:spacing w:afterLines="50" w:after="120"/>
        <w:rPr>
          <w:rFonts w:ascii="Arial" w:hAnsi="Arial" w:cs="Arial"/>
          <w:b/>
          <w:caps/>
          <w:color w:val="000000"/>
          <w:sz w:val="24"/>
        </w:rPr>
        <w:sectPr w:rsidR="004406F5" w:rsidSect="004406F5"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  <w:r w:rsidRPr="004406F5">
        <w:rPr>
          <w:rFonts w:ascii="Arial" w:hAnsi="Arial" w:cs="Arial"/>
          <w:b/>
          <w:caps/>
          <w:color w:val="000000"/>
          <w:sz w:val="24"/>
        </w:rPr>
        <w:t>XII.E.(2). COMPARISON OF NUMBERS OF ADMINISTRATIVE APPEALS FROM PREVIOUS AND CURRENT ANNUAL REPORT -- BACKLOGGED APPEALS</w:t>
      </w:r>
    </w:p>
    <w:tbl>
      <w:tblPr>
        <w:tblW w:w="6940" w:type="dxa"/>
        <w:tblBorders>
          <w:top w:val="single" w:sz="4" w:space="0" w:color="0F243E"/>
          <w:left w:val="single" w:sz="4" w:space="0" w:color="auto"/>
          <w:bottom w:val="single" w:sz="4" w:space="0" w:color="0F243E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0"/>
        <w:gridCol w:w="2380"/>
        <w:gridCol w:w="2380"/>
      </w:tblGrid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/ Component</w:t>
            </w:r>
          </w:p>
        </w:tc>
        <w:tc>
          <w:tcPr>
            <w:tcW w:w="2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Appeals as of End of the Fiscal Year from Previous Annual Report</w:t>
            </w:r>
          </w:p>
        </w:tc>
        <w:tc>
          <w:tcPr>
            <w:tcW w:w="23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Number of Backlogged Appeals as of End of the Fiscal Year from Current Annual Report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ONHIR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0</w:t>
            </w:r>
          </w:p>
        </w:tc>
      </w:tr>
      <w:tr w:rsidR="004406F5" w:rsidRPr="004406F5" w:rsidTr="004406F5"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color w:val="000000"/>
                <w:sz w:val="20"/>
              </w:rPr>
            </w:pPr>
            <w:r w:rsidRPr="004406F5">
              <w:rPr>
                <w:rFonts w:ascii="Arial" w:hAnsi="Arial" w:cs="Arial"/>
                <w:color w:val="000000"/>
                <w:sz w:val="20"/>
              </w:rPr>
              <w:t> </w:t>
            </w:r>
          </w:p>
        </w:tc>
      </w:tr>
      <w:tr w:rsidR="004406F5" w:rsidRPr="004406F5" w:rsidTr="004406F5">
        <w:tc>
          <w:tcPr>
            <w:tcW w:w="2180" w:type="dxa"/>
            <w:shd w:val="clear" w:color="000000" w:fill="auto"/>
            <w:vAlign w:val="center"/>
            <w:hideMark/>
          </w:tcPr>
          <w:p w:rsidR="004406F5" w:rsidRPr="004406F5" w:rsidRDefault="004406F5" w:rsidP="004406F5">
            <w:pPr>
              <w:spacing w:afterLines="50" w:after="120"/>
              <w:jc w:val="center"/>
              <w:rPr>
                <w:rFonts w:ascii="Arial" w:hAnsi="Arial" w:cs="Arial"/>
                <w:bCs/>
                <w:color w:val="000000"/>
                <w:sz w:val="20"/>
                <w:szCs w:val="18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  <w:szCs w:val="18"/>
              </w:rPr>
              <w:t>AGENCY OVERALL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  <w:tc>
          <w:tcPr>
            <w:tcW w:w="0" w:type="auto"/>
            <w:shd w:val="clear" w:color="000000" w:fill="auto"/>
            <w:noWrap/>
            <w:vAlign w:val="bottom"/>
            <w:hideMark/>
          </w:tcPr>
          <w:p w:rsidR="004406F5" w:rsidRPr="004406F5" w:rsidRDefault="004406F5" w:rsidP="004406F5">
            <w:pPr>
              <w:spacing w:afterLines="50" w:after="120"/>
              <w:jc w:val="right"/>
              <w:rPr>
                <w:rFonts w:ascii="Arial" w:hAnsi="Arial" w:cs="Arial"/>
                <w:bCs/>
                <w:color w:val="000000"/>
                <w:sz w:val="20"/>
              </w:rPr>
            </w:pPr>
            <w:r w:rsidRPr="004406F5">
              <w:rPr>
                <w:rFonts w:ascii="Arial" w:hAnsi="Arial" w:cs="Arial"/>
                <w:bCs/>
                <w:color w:val="000000"/>
                <w:sz w:val="20"/>
              </w:rPr>
              <w:t>0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caps/>
          <w:color w:val="000000"/>
          <w:sz w:val="20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tbl>
      <w:tblPr>
        <w:tblW w:w="10700" w:type="dxa"/>
        <w:shd w:val="clear" w:color="000000" w:fill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00"/>
      </w:tblGrid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vAlign w:val="bottom"/>
            <w:hideMark/>
          </w:tcPr>
          <w:p w:rsidR="004406F5" w:rsidRPr="004406F5" w:rsidRDefault="004406F5">
            <w:pPr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  <w:tr w:rsidR="004406F5" w:rsidRPr="004406F5" w:rsidTr="004406F5">
        <w:trPr>
          <w:trHeight w:val="300"/>
        </w:trPr>
        <w:tc>
          <w:tcPr>
            <w:tcW w:w="10700" w:type="dxa"/>
            <w:shd w:val="clear" w:color="000000" w:fill="auto"/>
            <w:noWrap/>
            <w:vAlign w:val="bottom"/>
            <w:hideMark/>
          </w:tcPr>
          <w:p w:rsidR="004406F5" w:rsidRPr="004406F5" w:rsidRDefault="004406F5">
            <w:pPr>
              <w:jc w:val="center"/>
              <w:rPr>
                <w:rFonts w:ascii="Arial" w:hAnsi="Arial" w:cs="Arial"/>
                <w:i/>
                <w:color w:val="000000"/>
                <w:sz w:val="18"/>
              </w:rPr>
            </w:pPr>
            <w:r w:rsidRPr="004406F5">
              <w:rPr>
                <w:rFonts w:ascii="Arial" w:hAnsi="Arial" w:cs="Arial"/>
                <w:i/>
                <w:color w:val="000000"/>
                <w:sz w:val="18"/>
              </w:rPr>
              <w:t> </w:t>
            </w:r>
          </w:p>
        </w:tc>
      </w:tr>
    </w:tbl>
    <w:p w:rsidR="004406F5" w:rsidRDefault="004406F5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  <w:sectPr w:rsidR="004406F5" w:rsidSect="004406F5">
          <w:type w:val="continuous"/>
          <w:pgSz w:w="12240" w:h="15840"/>
          <w:pgMar w:top="1440" w:right="1440" w:bottom="720" w:left="720" w:header="720" w:footer="720" w:gutter="0"/>
          <w:cols w:space="720"/>
          <w:docGrid w:linePitch="360"/>
        </w:sectPr>
      </w:pPr>
    </w:p>
    <w:p w:rsidR="00716C60" w:rsidRPr="004406F5" w:rsidRDefault="00716C60" w:rsidP="004406F5">
      <w:pPr>
        <w:spacing w:afterLines="50" w:after="120"/>
        <w:rPr>
          <w:rFonts w:ascii="Arial" w:hAnsi="Arial" w:cs="Arial"/>
          <w:i/>
          <w:caps/>
          <w:color w:val="000000"/>
          <w:sz w:val="18"/>
        </w:rPr>
      </w:pPr>
    </w:p>
    <w:sectPr w:rsidR="00716C60" w:rsidRPr="004406F5" w:rsidSect="004406F5">
      <w:pgSz w:w="12240" w:h="15840"/>
      <w:pgMar w:top="1440" w:right="144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4373" w:rsidRDefault="007C4373" w:rsidP="007C4373">
      <w:pPr>
        <w:spacing w:after="0" w:line="240" w:lineRule="auto"/>
      </w:pPr>
      <w:r>
        <w:separator/>
      </w:r>
    </w:p>
  </w:endnote>
  <w:endnote w:type="continuationSeparator" w:id="0">
    <w:p w:rsidR="007C4373" w:rsidRDefault="007C4373" w:rsidP="007C4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968842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3519" w:rsidRDefault="00F835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4C1E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83519" w:rsidRDefault="00F83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4373" w:rsidRDefault="007C4373" w:rsidP="007C4373">
      <w:pPr>
        <w:spacing w:after="0" w:line="240" w:lineRule="auto"/>
      </w:pPr>
      <w:r>
        <w:separator/>
      </w:r>
    </w:p>
  </w:footnote>
  <w:footnote w:type="continuationSeparator" w:id="0">
    <w:p w:rsidR="007C4373" w:rsidRDefault="007C4373" w:rsidP="007C4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C4373" w:rsidRPr="007C4373" w:rsidRDefault="007C4373" w:rsidP="007C4373">
    <w:pPr>
      <w:pStyle w:val="Header"/>
      <w:jc w:val="center"/>
      <w:rPr>
        <w:b/>
        <w:sz w:val="24"/>
        <w:szCs w:val="24"/>
      </w:rPr>
    </w:pPr>
    <w:r w:rsidRPr="007C4373">
      <w:rPr>
        <w:b/>
        <w:sz w:val="24"/>
        <w:szCs w:val="24"/>
      </w:rPr>
      <w:t>OFFICE OF NAVAJO AND HOPI INDIAN RELOCATION—2019 FOIA REPORT</w:t>
    </w:r>
  </w:p>
  <w:p w:rsidR="007C4373" w:rsidRDefault="007C43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955062"/>
    <w:multiLevelType w:val="hybridMultilevel"/>
    <w:tmpl w:val="11D2122C"/>
    <w:lvl w:ilvl="0" w:tplc="FF34F09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sDAwszQwNzEyNLJQ0lEKTi0uzszPAykwrAUADyEftSwAAAA="/>
  </w:docVars>
  <w:rsids>
    <w:rsidRoot w:val="004406F5"/>
    <w:rsid w:val="000776FE"/>
    <w:rsid w:val="001D6532"/>
    <w:rsid w:val="004406F5"/>
    <w:rsid w:val="006C3EFC"/>
    <w:rsid w:val="00716C60"/>
    <w:rsid w:val="007C4373"/>
    <w:rsid w:val="009531A3"/>
    <w:rsid w:val="00954C1E"/>
    <w:rsid w:val="009C1866"/>
    <w:rsid w:val="00A2025D"/>
    <w:rsid w:val="00D02346"/>
    <w:rsid w:val="00D37F3F"/>
    <w:rsid w:val="00E60588"/>
    <w:rsid w:val="00F005FF"/>
    <w:rsid w:val="00F03CE9"/>
    <w:rsid w:val="00F308FA"/>
    <w:rsid w:val="00F83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640956-69AF-4FBD-885F-BDEA653B0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4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373"/>
  </w:style>
  <w:style w:type="paragraph" w:styleId="Footer">
    <w:name w:val="footer"/>
    <w:basedOn w:val="Normal"/>
    <w:link w:val="FooterChar"/>
    <w:uiPriority w:val="99"/>
    <w:unhideWhenUsed/>
    <w:rsid w:val="007C4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373"/>
  </w:style>
  <w:style w:type="paragraph" w:styleId="ListParagraph">
    <w:name w:val="List Paragraph"/>
    <w:basedOn w:val="Normal"/>
    <w:uiPriority w:val="34"/>
    <w:qFormat/>
    <w:rsid w:val="007C43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43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7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begay@onhir.go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aruzow@onhir.go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inyurl.com/unku98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3</Pages>
  <Words>2982</Words>
  <Characters>17003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CON</Company>
  <LinksUpToDate>false</LinksUpToDate>
  <CharactersWithSpaces>19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, Karen N</dc:creator>
  <cp:keywords/>
  <dc:description/>
  <cp:lastModifiedBy>Diane Pratte</cp:lastModifiedBy>
  <cp:revision>2</cp:revision>
  <dcterms:created xsi:type="dcterms:W3CDTF">2020-02-27T20:16:00Z</dcterms:created>
  <dcterms:modified xsi:type="dcterms:W3CDTF">2020-02-27T20:16:00Z</dcterms:modified>
</cp:coreProperties>
</file>